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D4CCDC" w14:textId="5B0C647E" w:rsidR="00535602" w:rsidRDefault="00535602" w:rsidP="00535602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neral Membership Meeting – Illinois Society of Peri-Anesthesia Nurses</w:t>
      </w:r>
    </w:p>
    <w:p w14:paraId="12C3E91E" w14:textId="139015B5" w:rsidR="00535602" w:rsidRDefault="00C27433" w:rsidP="00535602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rch 7</w:t>
      </w:r>
      <w:r w:rsidR="00535602">
        <w:rPr>
          <w:rFonts w:ascii="Times New Roman" w:hAnsi="Times New Roman" w:cs="Times New Roman"/>
          <w:b/>
          <w:sz w:val="24"/>
          <w:szCs w:val="24"/>
        </w:rPr>
        <w:t>, 2020</w:t>
      </w:r>
    </w:p>
    <w:p w14:paraId="6E03BD47" w14:textId="208136E5" w:rsidR="00535602" w:rsidRDefault="00535602" w:rsidP="00535602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823AA76" w14:textId="2B4F3E58" w:rsidR="00535602" w:rsidRDefault="00535602" w:rsidP="00535602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A1788C4" w14:textId="49936702" w:rsidR="00535602" w:rsidRDefault="00535602" w:rsidP="005356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heryl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Galle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- Introduction of the ILSPAN Board Members</w:t>
      </w:r>
    </w:p>
    <w:p w14:paraId="5687F006" w14:textId="7A1D1A5B" w:rsidR="00535602" w:rsidRDefault="0086570C" w:rsidP="005356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sentation of Spring Conference scholarship</w:t>
      </w:r>
      <w:r w:rsidR="00535602">
        <w:rPr>
          <w:rFonts w:ascii="Times New Roman" w:hAnsi="Times New Roman" w:cs="Times New Roman"/>
          <w:b/>
          <w:sz w:val="24"/>
          <w:szCs w:val="24"/>
        </w:rPr>
        <w:t xml:space="preserve"> winners</w:t>
      </w:r>
    </w:p>
    <w:p w14:paraId="49892166" w14:textId="18375536" w:rsidR="00A56C69" w:rsidRPr="00A56C69" w:rsidRDefault="00A56C69" w:rsidP="00A56C6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Ew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Rant</w:t>
      </w:r>
    </w:p>
    <w:p w14:paraId="1DCCB5D6" w14:textId="082AD440" w:rsidR="00A56C69" w:rsidRPr="00A56C69" w:rsidRDefault="00A56C69" w:rsidP="00A56C6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inda Landers</w:t>
      </w:r>
    </w:p>
    <w:p w14:paraId="6E1D4D99" w14:textId="3A796DA6" w:rsidR="00A56C69" w:rsidRPr="00A56C69" w:rsidRDefault="00A56C69" w:rsidP="00A56C6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hristin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uscutt</w:t>
      </w:r>
      <w:proofErr w:type="spellEnd"/>
    </w:p>
    <w:p w14:paraId="5F70419C" w14:textId="307C2C85" w:rsidR="00A56C69" w:rsidRPr="00A56C69" w:rsidRDefault="00A56C69" w:rsidP="00A56C6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mand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olarik</w:t>
      </w:r>
      <w:proofErr w:type="spellEnd"/>
    </w:p>
    <w:p w14:paraId="26C4ADAE" w14:textId="72C153E2" w:rsidR="00A56C69" w:rsidRPr="00A56C69" w:rsidRDefault="00A56C69" w:rsidP="00A56C6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Heather Kaiser</w:t>
      </w:r>
    </w:p>
    <w:p w14:paraId="7DBC042D" w14:textId="7FD7AE5A" w:rsidR="00A56C69" w:rsidRPr="00A56C69" w:rsidRDefault="00A56C69" w:rsidP="00A56C6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Kim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ngini</w:t>
      </w:r>
      <w:proofErr w:type="spellEnd"/>
    </w:p>
    <w:p w14:paraId="10489CF2" w14:textId="09666057" w:rsidR="00A56C69" w:rsidRDefault="00A56C69" w:rsidP="00A56C6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Nanett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ollitor</w:t>
      </w:r>
      <w:proofErr w:type="spellEnd"/>
    </w:p>
    <w:p w14:paraId="6623A48F" w14:textId="0E7DD98A" w:rsidR="00535602" w:rsidRPr="006E3D5D" w:rsidRDefault="00535602" w:rsidP="006E3D5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6E3D5D">
        <w:rPr>
          <w:rFonts w:ascii="Times New Roman" w:hAnsi="Times New Roman" w:cs="Times New Roman"/>
          <w:b/>
          <w:sz w:val="24"/>
          <w:szCs w:val="24"/>
        </w:rPr>
        <w:t xml:space="preserve">Announcement of </w:t>
      </w:r>
      <w:r w:rsidR="00606501" w:rsidRPr="006E3D5D">
        <w:rPr>
          <w:rFonts w:ascii="Times New Roman" w:hAnsi="Times New Roman" w:cs="Times New Roman"/>
          <w:b/>
          <w:sz w:val="24"/>
          <w:szCs w:val="24"/>
        </w:rPr>
        <w:t xml:space="preserve">top </w:t>
      </w:r>
      <w:r w:rsidRPr="006E3D5D">
        <w:rPr>
          <w:rFonts w:ascii="Times New Roman" w:hAnsi="Times New Roman" w:cs="Times New Roman"/>
          <w:b/>
          <w:sz w:val="24"/>
          <w:szCs w:val="24"/>
        </w:rPr>
        <w:t>recruiter</w:t>
      </w:r>
    </w:p>
    <w:p w14:paraId="2A332E1A" w14:textId="093D787E" w:rsidR="00535602" w:rsidRPr="00A87BA4" w:rsidRDefault="00535602" w:rsidP="0053560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Heather Kaiser</w:t>
      </w:r>
    </w:p>
    <w:p w14:paraId="3CAF8E4E" w14:textId="4C0A9301" w:rsidR="00606501" w:rsidRDefault="00606501" w:rsidP="005356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ohn Pittman – Review of ILSPAN website</w:t>
      </w:r>
    </w:p>
    <w:p w14:paraId="4CB66B66" w14:textId="53285B60" w:rsidR="00606501" w:rsidRDefault="00606501" w:rsidP="005356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cruitment/Voting for open BOD positions</w:t>
      </w:r>
    </w:p>
    <w:p w14:paraId="4E465767" w14:textId="6CCBBE79" w:rsidR="007857B2" w:rsidRPr="007857B2" w:rsidRDefault="007857B2" w:rsidP="007857B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resident</w:t>
      </w:r>
      <w:r w:rsidR="00A56C69">
        <w:rPr>
          <w:rFonts w:ascii="Times New Roman" w:hAnsi="Times New Roman" w:cs="Times New Roman"/>
          <w:bCs/>
          <w:sz w:val="24"/>
          <w:szCs w:val="24"/>
        </w:rPr>
        <w:t xml:space="preserve"> - </w:t>
      </w:r>
      <w:r>
        <w:rPr>
          <w:rFonts w:ascii="Times New Roman" w:hAnsi="Times New Roman" w:cs="Times New Roman"/>
          <w:bCs/>
          <w:sz w:val="24"/>
          <w:szCs w:val="24"/>
        </w:rPr>
        <w:t xml:space="preserve">Loren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nalansan</w:t>
      </w:r>
      <w:proofErr w:type="spellEnd"/>
    </w:p>
    <w:p w14:paraId="05035E24" w14:textId="54C076F1" w:rsidR="007857B2" w:rsidRPr="0086570C" w:rsidRDefault="007857B2" w:rsidP="007857B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Vice President</w:t>
      </w:r>
      <w:r w:rsidR="00A56C69">
        <w:rPr>
          <w:rFonts w:ascii="Times New Roman" w:hAnsi="Times New Roman" w:cs="Times New Roman"/>
          <w:bCs/>
          <w:sz w:val="24"/>
          <w:szCs w:val="24"/>
        </w:rPr>
        <w:t xml:space="preserve"> - </w:t>
      </w:r>
      <w:r>
        <w:rPr>
          <w:rFonts w:ascii="Times New Roman" w:hAnsi="Times New Roman" w:cs="Times New Roman"/>
          <w:bCs/>
          <w:sz w:val="24"/>
          <w:szCs w:val="24"/>
        </w:rPr>
        <w:t>Liz White</w:t>
      </w:r>
    </w:p>
    <w:p w14:paraId="0A7A4998" w14:textId="1FC45497" w:rsidR="0086570C" w:rsidRPr="0086570C" w:rsidRDefault="0086570C" w:rsidP="007857B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reasurer</w:t>
      </w:r>
      <w:r w:rsidR="00A56C69">
        <w:rPr>
          <w:rFonts w:ascii="Times New Roman" w:hAnsi="Times New Roman" w:cs="Times New Roman"/>
          <w:bCs/>
          <w:sz w:val="24"/>
          <w:szCs w:val="24"/>
        </w:rPr>
        <w:t xml:space="preserve"> - </w:t>
      </w:r>
      <w:r>
        <w:rPr>
          <w:rFonts w:ascii="Times New Roman" w:hAnsi="Times New Roman" w:cs="Times New Roman"/>
          <w:bCs/>
          <w:sz w:val="24"/>
          <w:szCs w:val="24"/>
        </w:rPr>
        <w:t>John Pittman</w:t>
      </w:r>
    </w:p>
    <w:p w14:paraId="5F9C20A8" w14:textId="599F248F" w:rsidR="0086570C" w:rsidRPr="0086570C" w:rsidRDefault="0086570C" w:rsidP="007857B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trict II Director</w:t>
      </w:r>
      <w:r w:rsidR="00A56C69">
        <w:rPr>
          <w:rFonts w:ascii="Times New Roman" w:hAnsi="Times New Roman" w:cs="Times New Roman"/>
          <w:bCs/>
          <w:sz w:val="24"/>
          <w:szCs w:val="24"/>
        </w:rPr>
        <w:t xml:space="preserve"> - </w:t>
      </w:r>
      <w:r>
        <w:rPr>
          <w:rFonts w:ascii="Times New Roman" w:hAnsi="Times New Roman" w:cs="Times New Roman"/>
          <w:bCs/>
          <w:sz w:val="24"/>
          <w:szCs w:val="24"/>
        </w:rPr>
        <w:t>Lori Schrader</w:t>
      </w:r>
    </w:p>
    <w:p w14:paraId="08B03AF2" w14:textId="25E9789D" w:rsidR="0086570C" w:rsidRDefault="0086570C" w:rsidP="007857B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echnology Chair</w:t>
      </w:r>
      <w:r w:rsidR="00A56C69">
        <w:rPr>
          <w:rFonts w:ascii="Times New Roman" w:hAnsi="Times New Roman" w:cs="Times New Roman"/>
          <w:bCs/>
          <w:sz w:val="24"/>
          <w:szCs w:val="24"/>
        </w:rPr>
        <w:t xml:space="preserve"> - </w:t>
      </w:r>
      <w:r>
        <w:rPr>
          <w:rFonts w:ascii="Times New Roman" w:hAnsi="Times New Roman" w:cs="Times New Roman"/>
          <w:bCs/>
          <w:sz w:val="24"/>
          <w:szCs w:val="24"/>
        </w:rPr>
        <w:t>Jennifer Reid</w:t>
      </w:r>
    </w:p>
    <w:p w14:paraId="2D7CE57A" w14:textId="769FDB02" w:rsidR="00535602" w:rsidRDefault="00606501" w:rsidP="005356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ave the Date for Fall Conference </w:t>
      </w:r>
      <w:r w:rsidR="007857B2">
        <w:rPr>
          <w:rFonts w:ascii="Times New Roman" w:hAnsi="Times New Roman" w:cs="Times New Roman"/>
          <w:b/>
          <w:sz w:val="24"/>
          <w:szCs w:val="24"/>
        </w:rPr>
        <w:t>– October 17, 2020</w:t>
      </w:r>
    </w:p>
    <w:p w14:paraId="6DA1C54C" w14:textId="6DD19E51" w:rsidR="00A56C69" w:rsidRDefault="00A56C69" w:rsidP="00A56C69">
      <w:pPr>
        <w:rPr>
          <w:rFonts w:ascii="Times New Roman" w:hAnsi="Times New Roman" w:cs="Times New Roman"/>
          <w:b/>
          <w:sz w:val="24"/>
          <w:szCs w:val="24"/>
        </w:rPr>
      </w:pPr>
    </w:p>
    <w:p w14:paraId="1DB38596" w14:textId="027C1BAE" w:rsidR="00A56C69" w:rsidRDefault="00A56C69" w:rsidP="00A56C69">
      <w:pPr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ubmitted by:</w:t>
      </w:r>
    </w:p>
    <w:p w14:paraId="6E3E89EC" w14:textId="7419077E" w:rsidR="00A56C69" w:rsidRDefault="00A56C69" w:rsidP="00A56C69">
      <w:pPr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isa Mendoza</w:t>
      </w:r>
    </w:p>
    <w:p w14:paraId="7F416122" w14:textId="75F1DCA5" w:rsidR="00A56C69" w:rsidRPr="00A56C69" w:rsidRDefault="00A56C69" w:rsidP="00A56C69">
      <w:pPr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LSPAN Secretary</w:t>
      </w:r>
    </w:p>
    <w:sectPr w:rsidR="00A56C69" w:rsidRPr="00A56C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C7F90"/>
    <w:multiLevelType w:val="hybridMultilevel"/>
    <w:tmpl w:val="1BC6D8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4B13CD"/>
    <w:multiLevelType w:val="hybridMultilevel"/>
    <w:tmpl w:val="BFC4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E61016"/>
    <w:multiLevelType w:val="hybridMultilevel"/>
    <w:tmpl w:val="D42AC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ksDS3NLCzNzYyNTMyUdpeDU4uLM/DyQAqNaAHfHpY4sAAAA"/>
  </w:docVars>
  <w:rsids>
    <w:rsidRoot w:val="00535602"/>
    <w:rsid w:val="00535602"/>
    <w:rsid w:val="00606501"/>
    <w:rsid w:val="006E3D5D"/>
    <w:rsid w:val="007857B2"/>
    <w:rsid w:val="0086570C"/>
    <w:rsid w:val="0094096A"/>
    <w:rsid w:val="00A56C69"/>
    <w:rsid w:val="00A87BA4"/>
    <w:rsid w:val="00AD1022"/>
    <w:rsid w:val="00C27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1B521"/>
  <w15:chartTrackingRefBased/>
  <w15:docId w15:val="{5DD6842E-546B-4C5C-8298-25C35CFD7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5602"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560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E3D5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97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Mendoza</dc:creator>
  <cp:keywords/>
  <dc:description/>
  <cp:lastModifiedBy>John Pittman</cp:lastModifiedBy>
  <cp:revision>2</cp:revision>
  <dcterms:created xsi:type="dcterms:W3CDTF">2020-05-18T13:18:00Z</dcterms:created>
  <dcterms:modified xsi:type="dcterms:W3CDTF">2020-05-18T13:18:00Z</dcterms:modified>
</cp:coreProperties>
</file>